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004379" w14:textId="713CFD15" w:rsidR="00500A82" w:rsidRDefault="00276491">
      <w:r>
        <w:softHyphen/>
      </w:r>
      <w:r>
        <w:softHyphen/>
      </w:r>
      <w:r w:rsidR="00525C27">
        <w:br/>
      </w:r>
    </w:p>
    <w:p w14:paraId="28295B6A" w14:textId="6894CB48" w:rsidR="00B45DA0" w:rsidRDefault="00B3037B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F0E5982" wp14:editId="6498D52C">
            <wp:simplePos x="0" y="0"/>
            <wp:positionH relativeFrom="column">
              <wp:posOffset>4203700</wp:posOffset>
            </wp:positionH>
            <wp:positionV relativeFrom="paragraph">
              <wp:posOffset>2283460</wp:posOffset>
            </wp:positionV>
            <wp:extent cx="2438400" cy="2438400"/>
            <wp:effectExtent l="25400" t="25400" r="2540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00ACD7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5F69">
        <w:rPr>
          <w:noProof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763B37F0" wp14:editId="56C89F84">
                <wp:simplePos x="0" y="0"/>
                <wp:positionH relativeFrom="column">
                  <wp:posOffset>279400</wp:posOffset>
                </wp:positionH>
                <wp:positionV relativeFrom="paragraph">
                  <wp:posOffset>4950460</wp:posOffset>
                </wp:positionV>
                <wp:extent cx="6858000" cy="2174240"/>
                <wp:effectExtent l="0" t="0" r="0" b="10160"/>
                <wp:wrapThrough wrapText="bothSides">
                  <wp:wrapPolygon edited="0">
                    <wp:start x="80" y="0"/>
                    <wp:lineTo x="80" y="21449"/>
                    <wp:lineTo x="21440" y="21449"/>
                    <wp:lineTo x="21440" y="0"/>
                    <wp:lineTo x="80" y="0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174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59B7BF71" w14:textId="797053A6" w:rsidR="00CF7831" w:rsidRDefault="00CF7831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is </w:t>
                            </w:r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relay challenge is called Cherry </w:t>
                            </w:r>
                            <w:proofErr w:type="gramStart"/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</w:t>
                            </w:r>
                            <w:proofErr w:type="gramEnd"/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op. The object of the activity is for you and your partner to take turns placing your colored balls 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(“cherries”) </w:t>
                            </w:r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 top of your cones until all 4 “cherries” have been placed.</w:t>
                            </w:r>
                          </w:p>
                          <w:p w14:paraId="7AC1FDF4" w14:textId="5B1CE537" w:rsidR="00CF7831" w:rsidRDefault="00655F69" w:rsidP="0002752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n the start signal, </w:t>
                            </w:r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racer 1 will take 1 ball to a cone, place it on top, then return and fist-bump racer 2. Racer 2 will then take 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nother</w:t>
                            </w:r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ball to a cone. This repeats until all 4 balls are placed on the 4 cones. When your team is finished, sit quietly until all </w:t>
                            </w:r>
                            <w:proofErr w:type="gramStart"/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eams</w:t>
                            </w:r>
                            <w:proofErr w:type="gramEnd"/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finish.</w:t>
                            </w:r>
                          </w:p>
                          <w:p w14:paraId="1C65FA3C" w14:textId="0614E380" w:rsidR="0002752E" w:rsidRPr="0002752E" w:rsidRDefault="0002752E" w:rsidP="0002752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hen the race is done, you’ll reset by getting your colored balls back in your hoop, ready for the next racers.</w:t>
                            </w:r>
                          </w:p>
                          <w:p w14:paraId="7F387B0A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4D52326" w14:textId="10C8C14E" w:rsidR="00CF7831" w:rsidRPr="00C24A98" w:rsidRDefault="00AA7BDF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odifications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915E030" w14:textId="6CD94BDE" w:rsidR="00CF7831" w:rsidRPr="0002752E" w:rsidRDefault="0002752E" w:rsidP="0002752E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is can be done with larger teams or as an individual challenge. Adjust the number of cones and colored balls accordingly.</w:t>
                            </w:r>
                          </w:p>
                          <w:p w14:paraId="574677CA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456E5F04" w14:textId="77777777" w:rsidR="00CF7831" w:rsidRPr="00461D28" w:rsidRDefault="00CF7831" w:rsidP="008901F1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14:paraId="3640061A" w14:textId="77777777" w:rsidR="00CF7831" w:rsidRPr="00437F5E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3B37F0" id="_x0000_t202" coordsize="21600,21600" o:spt="202" path="m0,0l0,21600,21600,21600,21600,0xe">
                <v:stroke joinstyle="miter"/>
                <v:path gradientshapeok="t" o:connecttype="rect"/>
              </v:shapetype>
              <v:shape id="Text Box 235" o:spid="_x0000_s1026" type="#_x0000_t202" style="position:absolute;margin-left:22pt;margin-top:389.8pt;width:540pt;height:171.2pt;z-index:251549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59B7BF71" w14:textId="797053A6" w:rsidR="00CF7831" w:rsidRDefault="00CF7831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is </w:t>
                      </w:r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relay challenge is called Cherry </w:t>
                      </w:r>
                      <w:proofErr w:type="gramStart"/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>On</w:t>
                      </w:r>
                      <w:proofErr w:type="gramEnd"/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op. The object of the activity is for you and your partner to take turns placing your colored balls 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(“cherries”) </w:t>
                      </w:r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>on top of your cones until all 4 “cherries” have been placed.</w:t>
                      </w:r>
                    </w:p>
                    <w:p w14:paraId="7AC1FDF4" w14:textId="5B1CE537" w:rsidR="00CF7831" w:rsidRDefault="00655F69" w:rsidP="0002752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n the start signal, </w:t>
                      </w:r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racer 1 will take 1 ball to a cone, place it on top, then return and fist-bump racer 2. Racer 2 will then take 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>another</w:t>
                      </w:r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ball to a cone. This repeats until all 4 balls are placed on the 4 cones. When your team is finished, sit quietly until all </w:t>
                      </w:r>
                      <w:proofErr w:type="gramStart"/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>teams</w:t>
                      </w:r>
                      <w:proofErr w:type="gramEnd"/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finish.</w:t>
                      </w:r>
                    </w:p>
                    <w:p w14:paraId="1C65FA3C" w14:textId="0614E380" w:rsidR="0002752E" w:rsidRPr="0002752E" w:rsidRDefault="0002752E" w:rsidP="0002752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hen the race is done, you’ll reset by getting your colored balls back in your hoop, ready for the next racers.</w:t>
                      </w:r>
                    </w:p>
                    <w:p w14:paraId="7F387B0A" w14:textId="77777777" w:rsidR="00CF7831" w:rsidRDefault="00CF7831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34D52326" w14:textId="10C8C14E" w:rsidR="00CF7831" w:rsidRPr="00C24A98" w:rsidRDefault="00AA7BDF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odifications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915E030" w14:textId="6CD94BDE" w:rsidR="00CF7831" w:rsidRPr="0002752E" w:rsidRDefault="0002752E" w:rsidP="0002752E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is can be done with larger teams or as an individual challenge. Adjust the number of cones and colored balls accordingly.</w:t>
                      </w:r>
                    </w:p>
                    <w:p w14:paraId="574677CA" w14:textId="77777777" w:rsidR="00CF7831" w:rsidRDefault="00CF7831" w:rsidP="008901F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456E5F04" w14:textId="77777777" w:rsidR="00CF7831" w:rsidRPr="00461D28" w:rsidRDefault="00CF7831" w:rsidP="008901F1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p w14:paraId="3640061A" w14:textId="77777777" w:rsidR="00CF7831" w:rsidRPr="00437F5E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655F69">
        <w:rPr>
          <w:noProof/>
        </w:rPr>
        <mc:AlternateContent>
          <mc:Choice Requires="wps">
            <w:drawing>
              <wp:anchor distT="0" distB="0" distL="114300" distR="114300" simplePos="0" relativeHeight="251548672" behindDoc="0" locked="0" layoutInCell="1" allowOverlap="1" wp14:anchorId="5CDC964A" wp14:editId="4030216E">
                <wp:simplePos x="0" y="0"/>
                <wp:positionH relativeFrom="column">
                  <wp:posOffset>304800</wp:posOffset>
                </wp:positionH>
                <wp:positionV relativeFrom="paragraph">
                  <wp:posOffset>2435860</wp:posOffset>
                </wp:positionV>
                <wp:extent cx="3383280" cy="2174240"/>
                <wp:effectExtent l="0" t="0" r="0" b="10160"/>
                <wp:wrapThrough wrapText="bothSides">
                  <wp:wrapPolygon edited="0">
                    <wp:start x="162" y="0"/>
                    <wp:lineTo x="162" y="21449"/>
                    <wp:lineTo x="21243" y="21449"/>
                    <wp:lineTo x="21243" y="0"/>
                    <wp:lineTo x="162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3280" cy="2174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D5980DF" w14:textId="291DA8B5" w:rsidR="00CF7831" w:rsidRPr="00F1777C" w:rsidRDefault="0002752E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 cones of 1 color per team, each team with a different color</w:t>
                            </w:r>
                          </w:p>
                          <w:p w14:paraId="6DB1DBB4" w14:textId="0980FE96" w:rsidR="00CF7831" w:rsidRDefault="0002752E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 balls of 1 color per team, ball color matches team cone color</w:t>
                            </w:r>
                          </w:p>
                          <w:p w14:paraId="5B46696C" w14:textId="4DAD0FE6" w:rsidR="00CF7831" w:rsidRPr="0002752E" w:rsidRDefault="0002752E" w:rsidP="0002752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hoop per team, hoop color matches cone color</w:t>
                            </w: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00D0BC1D" w14:textId="24AD1A1C" w:rsidR="00CF7831" w:rsidRPr="0002752E" w:rsidRDefault="0002752E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reate racing lanes with 4 balls in 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hoop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t one en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and 4 cones 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t the other en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(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0’ to 50’ apart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4951279A" w14:textId="67406E6B" w:rsidR="0002752E" w:rsidRPr="000C44F8" w:rsidRDefault="0002752E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air students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ch pair behind a hoo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C964A" id="Text Box 234" o:spid="_x0000_s1027" type="#_x0000_t202" style="position:absolute;margin-left:24pt;margin-top:191.8pt;width:266.4pt;height:171.2pt;z-index:2515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D5980DF" w14:textId="291DA8B5" w:rsidR="00CF7831" w:rsidRPr="00F1777C" w:rsidRDefault="0002752E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4 cones of 1 color per team, each team with a different color</w:t>
                      </w:r>
                    </w:p>
                    <w:p w14:paraId="6DB1DBB4" w14:textId="0980FE96" w:rsidR="00CF7831" w:rsidRDefault="0002752E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4 balls of 1 color per team, ball color matches team cone color</w:t>
                      </w:r>
                    </w:p>
                    <w:p w14:paraId="5B46696C" w14:textId="4DAD0FE6" w:rsidR="00CF7831" w:rsidRPr="0002752E" w:rsidRDefault="0002752E" w:rsidP="0002752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hoop per team, hoop color matches cone color</w:t>
                      </w: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00D0BC1D" w14:textId="24AD1A1C" w:rsidR="00CF7831" w:rsidRPr="0002752E" w:rsidRDefault="0002752E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reate racing lanes with 4 balls in 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hoop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t one en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and 4 cones 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>at the other en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>(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40’ to 50’ apart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>)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4951279A" w14:textId="67406E6B" w:rsidR="0002752E" w:rsidRPr="000C44F8" w:rsidRDefault="0002752E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air students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>, 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ch pair behind a hoop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A73260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FC0C47" wp14:editId="0C02CAC6">
                <wp:simplePos x="0" y="0"/>
                <wp:positionH relativeFrom="column">
                  <wp:posOffset>1198245</wp:posOffset>
                </wp:positionH>
                <wp:positionV relativeFrom="paragraph">
                  <wp:posOffset>7355234</wp:posOffset>
                </wp:positionV>
                <wp:extent cx="0" cy="640080"/>
                <wp:effectExtent l="0" t="0" r="25400" b="20320"/>
                <wp:wrapThrough wrapText="bothSides">
                  <wp:wrapPolygon edited="0">
                    <wp:start x="-1" y="0"/>
                    <wp:lineTo x="-1" y="21429"/>
                    <wp:lineTo x="-1" y="21429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008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7FAFC734" id="Straight Connector 4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35pt,579.15pt" to="94.35pt,62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" strokecolor="#00acd7" strokeweight=".5pt">
                <w10:wrap type="through"/>
              </v:line>
            </w:pict>
          </mc:Fallback>
        </mc:AlternateContent>
      </w:r>
      <w:r w:rsidR="00A73260"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5577DA59" wp14:editId="42BD0FA5">
                <wp:simplePos x="0" y="0"/>
                <wp:positionH relativeFrom="page">
                  <wp:posOffset>462280</wp:posOffset>
                </wp:positionH>
                <wp:positionV relativeFrom="page">
                  <wp:posOffset>8235850</wp:posOffset>
                </wp:positionV>
                <wp:extent cx="6670040" cy="908685"/>
                <wp:effectExtent l="0" t="0" r="0" b="5715"/>
                <wp:wrapThrough wrapText="bothSides">
                  <wp:wrapPolygon edited="0">
                    <wp:start x="0" y="0"/>
                    <wp:lineTo x="0" y="12075"/>
                    <wp:lineTo x="3290" y="19925"/>
                    <wp:lineTo x="3290" y="21132"/>
                    <wp:lineTo x="21386" y="21132"/>
                    <wp:lineTo x="21386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908685"/>
                          <a:chOff x="0" y="1197399"/>
                          <a:chExt cx="6670040" cy="909722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223439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1197399"/>
                            <a:ext cx="5678805" cy="909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1611CA" w14:textId="6D90D9AC" w:rsidR="00CF7831" w:rsidRPr="0002752E" w:rsidRDefault="0002752E" w:rsidP="00AC0D2B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bookmarkStart w:id="0" w:name="_Hlk509755910"/>
                              <w:r w:rsidRPr="0002752E">
                                <w:rPr>
                                  <w:rFonts w:ascii="Arial" w:hAnsi="Arial"/>
                                  <w:b/>
                                  <w:bCs/>
                                  <w:sz w:val="22"/>
                                  <w:szCs w:val="22"/>
                                </w:rPr>
                                <w:t xml:space="preserve">Standard 4 [E4.3-5]: </w:t>
                              </w:r>
                              <w:r w:rsidRPr="0002752E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orks cooperatively with others (3a); Praises others for their success in movement performance (3b); Praises the movement performance of others both more and less-skilled (4a); Accepts “players” of all skill levels into the physical activity (4b); Accepts, recognizes, and actively involves others with both higher and lower skill abilities into physical activities and group projects (5).</w:t>
                              </w:r>
                              <w:bookmarkEnd w:id="0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5577DA59" id="Group 17" o:spid="_x0000_s1026" style="position:absolute;margin-left:36.4pt;margin-top:648.5pt;width:525.2pt;height:71.55pt;z-index:251664384;mso-position-horizontal-relative:page;mso-position-vertical-relative:page;mso-width-relative:margin;mso-height-relative:margin" coordorigin=",11973" coordsize="66700,9097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">
                <v:shape id="Picture 18" o:spid="_x0000_s1027" type="#_x0000_t75" style="position:absolute;top:12234;width:9144;height:4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8" type="#_x0000_t202" style="position:absolute;left:9912;top:11973;width:56788;height:90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141611CA" w14:textId="6D90D9AC" w:rsidR="00CF7831" w:rsidRPr="0002752E" w:rsidRDefault="0002752E" w:rsidP="00AC0D2B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bookmarkStart w:id="1" w:name="_Hlk509755910"/>
                        <w:r w:rsidRPr="0002752E">
                          <w:rPr>
                            <w:rFonts w:ascii="Arial" w:hAnsi="Arial"/>
                            <w:b/>
                            <w:bCs/>
                            <w:sz w:val="22"/>
                            <w:szCs w:val="22"/>
                          </w:rPr>
                          <w:t xml:space="preserve">Standard 4 [E4.3-5]: </w:t>
                        </w:r>
                        <w:r w:rsidRPr="0002752E">
                          <w:rPr>
                            <w:rFonts w:ascii="Arial" w:hAnsi="Arial"/>
                            <w:sz w:val="22"/>
                            <w:szCs w:val="22"/>
                          </w:rPr>
                          <w:t>Works cooperatively with others (3a); Praises others for their success in movement performance (3b); Praises the movement performance of others both more and less-skilled (4a); Accepts “players” of all skill levels into the physical activity (4b); Accepts, recognizes, and actively involves others with both higher and lower skill abilities into physical activities and group projects (5).</w:t>
                        </w:r>
                        <w:bookmarkEnd w:id="1"/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02752E">
        <w:rPr>
          <w:noProof/>
        </w:rPr>
        <w:drawing>
          <wp:anchor distT="0" distB="0" distL="114300" distR="114300" simplePos="0" relativeHeight="251539456" behindDoc="0" locked="0" layoutInCell="1" allowOverlap="1" wp14:anchorId="7C8B3178" wp14:editId="51F0F65F">
            <wp:simplePos x="0" y="0"/>
            <wp:positionH relativeFrom="column">
              <wp:posOffset>274320</wp:posOffset>
            </wp:positionH>
            <wp:positionV relativeFrom="paragraph">
              <wp:posOffset>917575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752E">
        <w:rPr>
          <w:noProof/>
        </w:rPr>
        <w:drawing>
          <wp:anchor distT="0" distB="0" distL="114300" distR="114300" simplePos="0" relativeHeight="251540480" behindDoc="0" locked="0" layoutInCell="1" allowOverlap="1" wp14:anchorId="285EE04B" wp14:editId="6275880B">
            <wp:simplePos x="0" y="0"/>
            <wp:positionH relativeFrom="column">
              <wp:posOffset>4617720</wp:posOffset>
            </wp:positionH>
            <wp:positionV relativeFrom="paragraph">
              <wp:posOffset>917575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752E">
        <w:rPr>
          <w:noProof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5F2A8871" wp14:editId="2A11682D">
                <wp:simplePos x="0" y="0"/>
                <wp:positionH relativeFrom="column">
                  <wp:posOffset>274320</wp:posOffset>
                </wp:positionH>
                <wp:positionV relativeFrom="paragraph">
                  <wp:posOffset>1183005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06CC3247" id="Straight Connector 228" o:spid="_x0000_s1026" style="position:absolute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93.15pt" to="344.25pt,9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" strokecolor="#00acd7" strokeweight=".5pt">
                <w10:wrap type="through"/>
              </v:line>
            </w:pict>
          </mc:Fallback>
        </mc:AlternateContent>
      </w:r>
      <w:r w:rsidR="0002752E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76F93272" wp14:editId="504F447A">
                <wp:simplePos x="0" y="0"/>
                <wp:positionH relativeFrom="column">
                  <wp:posOffset>4617720</wp:posOffset>
                </wp:positionH>
                <wp:positionV relativeFrom="paragraph">
                  <wp:posOffset>1183212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19D07FC0" id="Straight Connector 229" o:spid="_x0000_s1026" style="position:absolute;z-index:25154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93.15pt" to="545pt,9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" strokecolor="#00acd7" strokeweight=".5pt">
                <w10:wrap type="through"/>
              </v:line>
            </w:pict>
          </mc:Fallback>
        </mc:AlternateContent>
      </w:r>
      <w:r w:rsidR="0002752E">
        <w:rPr>
          <w:noProof/>
        </w:rPr>
        <mc:AlternateContent>
          <mc:Choice Requires="wps">
            <w:drawing>
              <wp:anchor distT="0" distB="0" distL="114300" distR="114300" simplePos="0" relativeHeight="251546624" behindDoc="0" locked="0" layoutInCell="1" allowOverlap="1" wp14:anchorId="09702FEF" wp14:editId="3D955B72">
                <wp:simplePos x="0" y="0"/>
                <wp:positionH relativeFrom="column">
                  <wp:posOffset>283210</wp:posOffset>
                </wp:positionH>
                <wp:positionV relativeFrom="paragraph">
                  <wp:posOffset>1224915</wp:posOffset>
                </wp:positionV>
                <wp:extent cx="4138930" cy="704215"/>
                <wp:effectExtent l="0" t="0" r="0" b="6985"/>
                <wp:wrapThrough wrapText="bothSides">
                  <wp:wrapPolygon edited="0">
                    <wp:start x="133" y="0"/>
                    <wp:lineTo x="133" y="21035"/>
                    <wp:lineTo x="21342" y="21035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07C6613F" w:rsidR="00FC3380" w:rsidRPr="00FC3380" w:rsidRDefault="00FC3380" w:rsidP="00AC0D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C338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ersonal &amp; Social Responsibility:</w:t>
                            </w:r>
                            <w:r w:rsidR="0002752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 will use positive and encouraging language with both my teammate and my oppon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09702FEF" id="Text Box 232" o:spid="_x0000_s1029" type="#_x0000_t202" style="position:absolute;margin-left:22.3pt;margin-top:96.45pt;width:325.9pt;height:55.45pt;z-index:25154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" filled="f" stroked="f">
                <v:textbox>
                  <w:txbxContent>
                    <w:p w14:paraId="34E85F29" w14:textId="07C6613F" w:rsidR="00FC3380" w:rsidRPr="00FC3380" w:rsidRDefault="00FC3380" w:rsidP="00AC0D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C338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ersonal &amp; Social Responsibility:</w:t>
                      </w:r>
                      <w:r w:rsidR="0002752E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 will use positive and encouraging language with both my teammate and my opponent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2752E">
        <w:rPr>
          <w:noProof/>
        </w:rPr>
        <mc:AlternateContent>
          <mc:Choice Requires="wps">
            <w:drawing>
              <wp:anchor distT="0" distB="0" distL="114300" distR="114300" simplePos="0" relativeHeight="251547648" behindDoc="0" locked="0" layoutInCell="1" allowOverlap="1" wp14:anchorId="329EC8C6" wp14:editId="25E1F3B1">
                <wp:simplePos x="0" y="0"/>
                <wp:positionH relativeFrom="column">
                  <wp:posOffset>4617720</wp:posOffset>
                </wp:positionH>
                <wp:positionV relativeFrom="paragraph">
                  <wp:posOffset>1225529</wp:posOffset>
                </wp:positionV>
                <wp:extent cx="2343150" cy="751840"/>
                <wp:effectExtent l="0" t="0" r="0" b="10160"/>
                <wp:wrapThrough wrapText="bothSides">
                  <wp:wrapPolygon edited="0">
                    <wp:start x="234" y="0"/>
                    <wp:lineTo x="234" y="21162"/>
                    <wp:lineTo x="21073" y="21162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751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EBE3FE" w14:textId="4A15245E" w:rsidR="0002752E" w:rsidRPr="0002752E" w:rsidRDefault="0002752E" w:rsidP="0002752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1 Ball at a Time</w:t>
                            </w:r>
                            <w:r w:rsidRPr="0002752E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</w:p>
                          <w:p w14:paraId="6A9671F8" w14:textId="2821105A" w:rsidR="0002752E" w:rsidRDefault="0002752E" w:rsidP="0002752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Move Quickly</w:t>
                            </w:r>
                          </w:p>
                          <w:p w14:paraId="59B1562F" w14:textId="0BF4A747" w:rsidR="00CF7831" w:rsidRPr="0002752E" w:rsidRDefault="0002752E" w:rsidP="0002752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Use Encouraging Language</w:t>
                            </w:r>
                          </w:p>
                          <w:p w14:paraId="03443FD7" w14:textId="77777777" w:rsidR="00CF7831" w:rsidRDefault="00CF7831" w:rsidP="008901F1">
                            <w:pPr>
                              <w:pStyle w:val="ListParagraph"/>
                              <w:ind w:left="43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329EC8C6" id="Text Box 233" o:spid="_x0000_s1030" type="#_x0000_t202" style="position:absolute;margin-left:363.6pt;margin-top:96.5pt;width:184.5pt;height:59.2pt;z-index:251547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" filled="f" stroked="f">
                <v:textbox>
                  <w:txbxContent>
                    <w:p w14:paraId="6EEBE3FE" w14:textId="4A15245E" w:rsidR="0002752E" w:rsidRPr="0002752E" w:rsidRDefault="0002752E" w:rsidP="0002752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1 Ball at a Time</w:t>
                      </w:r>
                      <w:r w:rsidRPr="0002752E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</w:p>
                    <w:p w14:paraId="6A9671F8" w14:textId="2821105A" w:rsidR="0002752E" w:rsidRDefault="0002752E" w:rsidP="0002752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Move Quickly</w:t>
                      </w:r>
                    </w:p>
                    <w:p w14:paraId="59B1562F" w14:textId="0BF4A747" w:rsidR="00CF7831" w:rsidRPr="0002752E" w:rsidRDefault="0002752E" w:rsidP="0002752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Use Encouraging Language</w:t>
                      </w:r>
                    </w:p>
                    <w:p w14:paraId="03443FD7" w14:textId="77777777" w:rsidR="00CF7831" w:rsidRDefault="00CF7831" w:rsidP="008901F1">
                      <w:pPr>
                        <w:pStyle w:val="ListParagraph"/>
                        <w:ind w:left="432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02752E">
        <w:rPr>
          <w:noProof/>
        </w:rPr>
        <mc:AlternateContent>
          <mc:Choice Requires="wps">
            <w:drawing>
              <wp:anchor distT="0" distB="0" distL="114300" distR="114300" simplePos="0" relativeHeight="251544576" behindDoc="0" locked="0" layoutInCell="1" allowOverlap="1" wp14:anchorId="48AF5104" wp14:editId="78D64CDA">
                <wp:simplePos x="0" y="0"/>
                <wp:positionH relativeFrom="column">
                  <wp:posOffset>274320</wp:posOffset>
                </wp:positionH>
                <wp:positionV relativeFrom="paragraph">
                  <wp:posOffset>2374900</wp:posOffset>
                </wp:positionV>
                <wp:extent cx="32562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6CA3A189" id="Straight Connector 230" o:spid="_x0000_s1026" style="position:absolute;z-index:2515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87pt" to="278pt,18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" strokecolor="#00acd7" strokeweight=".5pt">
                <w10:wrap type="through"/>
              </v:line>
            </w:pict>
          </mc:Fallback>
        </mc:AlternateContent>
      </w:r>
      <w:r w:rsidR="0002752E">
        <w:rPr>
          <w:noProof/>
        </w:rPr>
        <w:drawing>
          <wp:anchor distT="0" distB="0" distL="114300" distR="114300" simplePos="0" relativeHeight="251541504" behindDoc="0" locked="0" layoutInCell="1" allowOverlap="1" wp14:anchorId="6421BAAD" wp14:editId="2F477D26">
            <wp:simplePos x="0" y="0"/>
            <wp:positionH relativeFrom="column">
              <wp:posOffset>274320</wp:posOffset>
            </wp:positionH>
            <wp:positionV relativeFrom="paragraph">
              <wp:posOffset>2098675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28F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5AE6CE" wp14:editId="081DD20D">
                <wp:simplePos x="0" y="0"/>
                <wp:positionH relativeFrom="margin">
                  <wp:align>center</wp:align>
                </wp:positionH>
                <wp:positionV relativeFrom="page">
                  <wp:posOffset>1216025</wp:posOffset>
                </wp:positionV>
                <wp:extent cx="2912110" cy="36322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211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67C3763C" w:rsidR="00CF7831" w:rsidRPr="00ED00BE" w:rsidRDefault="00B3037B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CHERRY ON T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5AE6CE" id="_x0000_t202" coordsize="21600,21600" o:spt="202" path="m0,0l0,21600,21600,21600,21600,0xe">
                <v:stroke joinstyle="miter"/>
                <v:path gradientshapeok="t" o:connecttype="rect"/>
              </v:shapetype>
              <v:shape id="Text Box 98" o:spid="_x0000_s1033" type="#_x0000_t202" style="position:absolute;margin-left:0;margin-top:95.75pt;width:229.3pt;height:28.6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" filled="f" stroked="f">
                <v:textbox>
                  <w:txbxContent>
                    <w:p w14:paraId="113312CB" w14:textId="67C3763C" w:rsidR="00CF7831" w:rsidRPr="00ED00BE" w:rsidRDefault="00B3037B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CHERRY ON TOP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5A4BEE8" w14:textId="77B3A5F2" w:rsidR="00794312" w:rsidRDefault="00794312" w:rsidP="004E7C8D">
      <w:bookmarkStart w:id="1" w:name="_GoBack"/>
    </w:p>
    <w:bookmarkEnd w:id="1"/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C361B2" w14:textId="77777777" w:rsidR="005515FA" w:rsidRDefault="005515FA" w:rsidP="00233FF0">
      <w:r>
        <w:separator/>
      </w:r>
    </w:p>
  </w:endnote>
  <w:endnote w:type="continuationSeparator" w:id="0">
    <w:p w14:paraId="16E7B50F" w14:textId="77777777" w:rsidR="005515FA" w:rsidRDefault="005515FA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8F51CF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3BB2B8D3">
          <wp:simplePos x="0" y="0"/>
          <wp:positionH relativeFrom="margin">
            <wp:posOffset>274834</wp:posOffset>
          </wp:positionH>
          <wp:positionV relativeFrom="paragraph">
            <wp:posOffset>-187628</wp:posOffset>
          </wp:positionV>
          <wp:extent cx="6766558" cy="617895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617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506AE5" w14:textId="77777777" w:rsidR="005515FA" w:rsidRDefault="005515FA" w:rsidP="00233FF0">
      <w:r>
        <w:separator/>
      </w:r>
    </w:p>
  </w:footnote>
  <w:footnote w:type="continuationSeparator" w:id="0">
    <w:p w14:paraId="6B3CDA79" w14:textId="77777777" w:rsidR="005515FA" w:rsidRDefault="005515FA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75A9D954">
          <wp:simplePos x="0" y="0"/>
          <wp:positionH relativeFrom="margin">
            <wp:align>center</wp:align>
          </wp:positionH>
          <wp:positionV relativeFrom="paragraph">
            <wp:posOffset>5080</wp:posOffset>
          </wp:positionV>
          <wp:extent cx="6768134" cy="1161288"/>
          <wp:effectExtent l="0" t="0" r="0" b="762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610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285EE04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3" type="#_x0000_t75" style="width:176pt;height:176pt" o:bullet="t">
        <v:imagedata r:id="rId1" o:title="P-03-checkmark"/>
      </v:shape>
    </w:pict>
  </w:numPicBullet>
  <w:numPicBullet w:numPicBulletId="1">
    <w:pict>
      <v:shape w14:anchorId="5F2A8871" id="_x0000_i1214" type="#_x0000_t75" style="width:316pt;height:316pt" o:bullet="t">
        <v:imagedata r:id="rId2" o:title="FieldDay_Bullet-01"/>
      </v:shape>
    </w:pict>
  </w:numPicBullet>
  <w:abstractNum w:abstractNumId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14700F"/>
    <w:multiLevelType w:val="hybridMultilevel"/>
    <w:tmpl w:val="FAEA64BE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C73C84"/>
    <w:multiLevelType w:val="hybridMultilevel"/>
    <w:tmpl w:val="FE7C6B1E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7C413A7"/>
    <w:multiLevelType w:val="hybridMultilevel"/>
    <w:tmpl w:val="DEDAE68C"/>
    <w:lvl w:ilvl="0" w:tplc="CBAE5C0E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EC25BCD"/>
    <w:multiLevelType w:val="multilevel"/>
    <w:tmpl w:val="0A083EBC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4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2D3E71"/>
    <w:multiLevelType w:val="hybridMultilevel"/>
    <w:tmpl w:val="C252748E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BBB56DA"/>
    <w:multiLevelType w:val="hybridMultilevel"/>
    <w:tmpl w:val="9A7AA6B4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8"/>
  </w:num>
  <w:num w:numId="3">
    <w:abstractNumId w:val="10"/>
  </w:num>
  <w:num w:numId="4">
    <w:abstractNumId w:val="31"/>
  </w:num>
  <w:num w:numId="5">
    <w:abstractNumId w:val="9"/>
  </w:num>
  <w:num w:numId="6">
    <w:abstractNumId w:val="34"/>
  </w:num>
  <w:num w:numId="7">
    <w:abstractNumId w:val="36"/>
  </w:num>
  <w:num w:numId="8">
    <w:abstractNumId w:val="4"/>
  </w:num>
  <w:num w:numId="9">
    <w:abstractNumId w:val="5"/>
  </w:num>
  <w:num w:numId="10">
    <w:abstractNumId w:val="33"/>
  </w:num>
  <w:num w:numId="11">
    <w:abstractNumId w:val="2"/>
  </w:num>
  <w:num w:numId="12">
    <w:abstractNumId w:val="26"/>
  </w:num>
  <w:num w:numId="13">
    <w:abstractNumId w:val="3"/>
  </w:num>
  <w:num w:numId="14">
    <w:abstractNumId w:val="25"/>
  </w:num>
  <w:num w:numId="15">
    <w:abstractNumId w:val="37"/>
  </w:num>
  <w:num w:numId="16">
    <w:abstractNumId w:val="6"/>
  </w:num>
  <w:num w:numId="17">
    <w:abstractNumId w:val="28"/>
  </w:num>
  <w:num w:numId="18">
    <w:abstractNumId w:val="12"/>
  </w:num>
  <w:num w:numId="19">
    <w:abstractNumId w:val="17"/>
  </w:num>
  <w:num w:numId="20">
    <w:abstractNumId w:val="14"/>
  </w:num>
  <w:num w:numId="21">
    <w:abstractNumId w:val="30"/>
  </w:num>
  <w:num w:numId="22">
    <w:abstractNumId w:val="20"/>
  </w:num>
  <w:num w:numId="23">
    <w:abstractNumId w:val="35"/>
  </w:num>
  <w:num w:numId="24">
    <w:abstractNumId w:val="16"/>
  </w:num>
  <w:num w:numId="25">
    <w:abstractNumId w:val="38"/>
  </w:num>
  <w:num w:numId="26">
    <w:abstractNumId w:val="18"/>
  </w:num>
  <w:num w:numId="27">
    <w:abstractNumId w:val="22"/>
  </w:num>
  <w:num w:numId="28">
    <w:abstractNumId w:val="27"/>
  </w:num>
  <w:num w:numId="29">
    <w:abstractNumId w:val="1"/>
  </w:num>
  <w:num w:numId="30">
    <w:abstractNumId w:val="7"/>
  </w:num>
  <w:num w:numId="31">
    <w:abstractNumId w:val="0"/>
  </w:num>
  <w:num w:numId="32">
    <w:abstractNumId w:val="11"/>
  </w:num>
  <w:num w:numId="33">
    <w:abstractNumId w:val="29"/>
  </w:num>
  <w:num w:numId="34">
    <w:abstractNumId w:val="15"/>
  </w:num>
  <w:num w:numId="35">
    <w:abstractNumId w:val="19"/>
  </w:num>
  <w:num w:numId="36">
    <w:abstractNumId w:val="13"/>
  </w:num>
  <w:num w:numId="37">
    <w:abstractNumId w:val="32"/>
  </w:num>
  <w:num w:numId="38">
    <w:abstractNumId w:val="21"/>
  </w:num>
  <w:num w:numId="39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NDaztLQ0MrM0MDZQ0lEKTi0uzszPAykwrAUAejYRfCwAAAA="/>
  </w:docVars>
  <w:rsids>
    <w:rsidRoot w:val="00233FF0"/>
    <w:rsid w:val="00012409"/>
    <w:rsid w:val="0002752E"/>
    <w:rsid w:val="0009373C"/>
    <w:rsid w:val="000C0812"/>
    <w:rsid w:val="000C18FE"/>
    <w:rsid w:val="00124B81"/>
    <w:rsid w:val="00127ABE"/>
    <w:rsid w:val="00155F29"/>
    <w:rsid w:val="001855BE"/>
    <w:rsid w:val="001A4745"/>
    <w:rsid w:val="001C2CF8"/>
    <w:rsid w:val="001D0659"/>
    <w:rsid w:val="001D18DD"/>
    <w:rsid w:val="001E345B"/>
    <w:rsid w:val="00202E69"/>
    <w:rsid w:val="002335BB"/>
    <w:rsid w:val="00233FF0"/>
    <w:rsid w:val="002418A4"/>
    <w:rsid w:val="002424D6"/>
    <w:rsid w:val="00264E90"/>
    <w:rsid w:val="00276491"/>
    <w:rsid w:val="002E0D38"/>
    <w:rsid w:val="002E2F38"/>
    <w:rsid w:val="002E3B0C"/>
    <w:rsid w:val="00304D34"/>
    <w:rsid w:val="003A5C99"/>
    <w:rsid w:val="003B072B"/>
    <w:rsid w:val="003D732B"/>
    <w:rsid w:val="003E2289"/>
    <w:rsid w:val="004344F7"/>
    <w:rsid w:val="00437F5E"/>
    <w:rsid w:val="0045101F"/>
    <w:rsid w:val="0047477A"/>
    <w:rsid w:val="004C2776"/>
    <w:rsid w:val="004D04E2"/>
    <w:rsid w:val="004D29DB"/>
    <w:rsid w:val="004E7C8D"/>
    <w:rsid w:val="004F4878"/>
    <w:rsid w:val="00500A82"/>
    <w:rsid w:val="00504D04"/>
    <w:rsid w:val="00520896"/>
    <w:rsid w:val="00525C27"/>
    <w:rsid w:val="005515FA"/>
    <w:rsid w:val="005849E9"/>
    <w:rsid w:val="005B1AD3"/>
    <w:rsid w:val="005C76DF"/>
    <w:rsid w:val="005F7AF8"/>
    <w:rsid w:val="0061754E"/>
    <w:rsid w:val="00655F69"/>
    <w:rsid w:val="00661E4A"/>
    <w:rsid w:val="00687DC6"/>
    <w:rsid w:val="006C2F8F"/>
    <w:rsid w:val="006D1118"/>
    <w:rsid w:val="00712670"/>
    <w:rsid w:val="007267AA"/>
    <w:rsid w:val="00771866"/>
    <w:rsid w:val="007736EB"/>
    <w:rsid w:val="007753CC"/>
    <w:rsid w:val="00794312"/>
    <w:rsid w:val="007A4780"/>
    <w:rsid w:val="007B5586"/>
    <w:rsid w:val="007C3E2F"/>
    <w:rsid w:val="007D2BA2"/>
    <w:rsid w:val="00881358"/>
    <w:rsid w:val="008901F1"/>
    <w:rsid w:val="00896D43"/>
    <w:rsid w:val="008E4DC2"/>
    <w:rsid w:val="008E6A07"/>
    <w:rsid w:val="008F51CF"/>
    <w:rsid w:val="00900B5F"/>
    <w:rsid w:val="009179DC"/>
    <w:rsid w:val="00921521"/>
    <w:rsid w:val="0093626D"/>
    <w:rsid w:val="00963E3A"/>
    <w:rsid w:val="009B3B7A"/>
    <w:rsid w:val="009C554A"/>
    <w:rsid w:val="00A013F6"/>
    <w:rsid w:val="00A3001E"/>
    <w:rsid w:val="00A63F85"/>
    <w:rsid w:val="00A73260"/>
    <w:rsid w:val="00AA7BDF"/>
    <w:rsid w:val="00AC0D2B"/>
    <w:rsid w:val="00AD187D"/>
    <w:rsid w:val="00B114B7"/>
    <w:rsid w:val="00B3037B"/>
    <w:rsid w:val="00B45DA0"/>
    <w:rsid w:val="00B50B1A"/>
    <w:rsid w:val="00B55E54"/>
    <w:rsid w:val="00B64456"/>
    <w:rsid w:val="00B709B2"/>
    <w:rsid w:val="00BA70AB"/>
    <w:rsid w:val="00BB4621"/>
    <w:rsid w:val="00BC12F1"/>
    <w:rsid w:val="00BC2074"/>
    <w:rsid w:val="00BE39A4"/>
    <w:rsid w:val="00BF7D20"/>
    <w:rsid w:val="00C104B0"/>
    <w:rsid w:val="00C24A98"/>
    <w:rsid w:val="00C83BBF"/>
    <w:rsid w:val="00C85F58"/>
    <w:rsid w:val="00CB28FB"/>
    <w:rsid w:val="00CC6EE8"/>
    <w:rsid w:val="00CF6436"/>
    <w:rsid w:val="00CF7831"/>
    <w:rsid w:val="00D46EDE"/>
    <w:rsid w:val="00D76DD3"/>
    <w:rsid w:val="00DE69CB"/>
    <w:rsid w:val="00E041A0"/>
    <w:rsid w:val="00E108E7"/>
    <w:rsid w:val="00E335F8"/>
    <w:rsid w:val="00E80D95"/>
    <w:rsid w:val="00E80F5F"/>
    <w:rsid w:val="00ED00BE"/>
    <w:rsid w:val="00EE2795"/>
    <w:rsid w:val="00EF62B7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64A5"/>
    <w:rsid w:val="00FC0455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jpg"/><Relationship Id="rId13" Type="http://schemas.openxmlformats.org/officeDocument/2006/relationships/image" Target="media/image6.jpeg"/><Relationship Id="rId14" Type="http://schemas.openxmlformats.org/officeDocument/2006/relationships/image" Target="media/image7.jpg"/><Relationship Id="rId15" Type="http://schemas.openxmlformats.org/officeDocument/2006/relationships/image" Target="media/image8.jpg"/><Relationship Id="rId16" Type="http://schemas.openxmlformats.org/officeDocument/2006/relationships/image" Target="media/image9.jp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ECC0B9-D2EC-364B-8E8B-EECBCBED6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5</cp:revision>
  <cp:lastPrinted>2015-01-22T21:49:00Z</cp:lastPrinted>
  <dcterms:created xsi:type="dcterms:W3CDTF">2018-04-28T10:21:00Z</dcterms:created>
  <dcterms:modified xsi:type="dcterms:W3CDTF">2018-05-01T08:37:00Z</dcterms:modified>
</cp:coreProperties>
</file>